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r w:rsidRPr="001B6D83">
        <w:t>Jurusan</w:t>
      </w:r>
      <w:r w:rsidR="00087FBF">
        <w:t xml:space="preserve"> Teknologi Informasi</w:t>
      </w:r>
      <w:r w:rsidRPr="001B6D83">
        <w:t xml:space="preserve">, </w:t>
      </w:r>
      <w:r w:rsidR="00087FBF">
        <w:t>Program Studi Teknik Informatika</w:t>
      </w:r>
      <w:r w:rsidRPr="001B6D83">
        <w:t xml:space="preserve">, </w:t>
      </w:r>
      <w:r w:rsidR="00087FBF">
        <w:t>Politeknik Negeri Malang</w:t>
      </w:r>
      <w:r w:rsidR="005A2F2B" w:rsidRPr="001B6D83">
        <w:t>,</w:t>
      </w:r>
    </w:p>
    <w:p w14:paraId="2FD31A20" w14:textId="7A460381" w:rsidR="004878FB" w:rsidRPr="001B6D83" w:rsidRDefault="00262617" w:rsidP="00D92660">
      <w:pPr>
        <w:pStyle w:val="ICTSAuthorIdentity"/>
      </w:pPr>
      <w:r w:rsidRPr="001B6D83">
        <w:rPr>
          <w:vertAlign w:val="superscript"/>
        </w:rPr>
        <w:t>1</w:t>
      </w:r>
      <w:r w:rsidR="008A78C0">
        <w:t>r</w:t>
      </w:r>
      <w:r w:rsidR="00087FBF">
        <w:t>ud</w:t>
      </w:r>
      <w:r w:rsidR="008A78C0">
        <w:t>y</w:t>
      </w:r>
      <w:r w:rsidR="00087FBF">
        <w:t>@</w:t>
      </w:r>
      <w:r w:rsidR="00760760">
        <w:t>polinema.ac.id</w:t>
      </w:r>
      <w:r w:rsidR="00133A44" w:rsidRPr="005549C5">
        <w:t xml:space="preserve">, </w:t>
      </w:r>
      <w:r w:rsidR="00133A44" w:rsidRPr="005549C5">
        <w:rPr>
          <w:vertAlign w:val="superscript"/>
        </w:rPr>
        <w:t>2</w:t>
      </w:r>
      <w:r w:rsidR="00553B4B">
        <w:t>a</w:t>
      </w:r>
      <w:r w:rsidR="00087FBF">
        <w:t>gung</w:t>
      </w:r>
      <w:r w:rsidR="00EA6B3A">
        <w:t>.pramudhita</w:t>
      </w:r>
      <w:r w:rsidR="00087FBF">
        <w:t>@</w:t>
      </w:r>
      <w:r w:rsidR="00A97A69">
        <w:t>polinema.ac.id</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r w:rsidR="00262617" w:rsidRPr="001B6D83">
        <w:rPr>
          <w:b/>
        </w:rPr>
        <w:t>Abstrak</w:t>
      </w:r>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r w:rsidRPr="001D48EC">
        <w:rPr>
          <w:sz w:val="20"/>
          <w:szCs w:val="20"/>
        </w:rPr>
        <w:t>Berdasarkan data tracer polinema yang diisi oleh mahasiswa lulusan tahun 2019-2020 dengan total 81 mahasiswa, sebanyak 52% mahasiswa sudah memiliki pekerjaan. Sebanyak 69% mahasiswa memiliki pekerjaan sesuai dengan skill dan bidang yang dimiliki, sedangkan 26% cukup sesuai, dan 5% tidak sesuai. Berdasarkan permasalahan tersebut, maka dibuat aplikasi bernama E-Job Vacancy berbasis website menggunakan fitur pencocokan skill. Dibuatnya aplikasi pada skripsi ini, diharapkan dapat mempermudah mahasiswa Polinema dalam mencari lowongan pekerjaan sebagai upaya mensupport mahasiswa Polinema 100% sudah bekerja. Dengan memberikan list skill atau ketrampilan yang dimiliki dan dicocokkan oleh list skill yang dibutuhkan dalam perusahaan, dan dari pencocokan tersebutlah didapatkan rekomendasi tentang lowongan pekerjaan yang dibutuhkan.</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r w:rsidRPr="001B6D83">
        <w:rPr>
          <w:b/>
          <w:color w:val="000000"/>
          <w:sz w:val="20"/>
          <w:szCs w:val="20"/>
        </w:rPr>
        <w:t>Pendahuluan</w:t>
      </w:r>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r>
        <w:rPr>
          <w:b/>
          <w:color w:val="000000"/>
          <w:sz w:val="20"/>
          <w:szCs w:val="20"/>
        </w:rPr>
        <w:t>Latar Belakang</w:t>
      </w:r>
    </w:p>
    <w:p w14:paraId="1320DFA9" w14:textId="4D5B205E" w:rsidR="007E3C58" w:rsidRPr="00C10FA5" w:rsidRDefault="001439FC" w:rsidP="00C9481C">
      <w:pPr>
        <w:ind w:firstLine="540"/>
        <w:jc w:val="both"/>
        <w:rPr>
          <w:b/>
          <w:color w:val="000000"/>
          <w:sz w:val="20"/>
          <w:szCs w:val="20"/>
        </w:rPr>
      </w:pPr>
      <w:r w:rsidRPr="00C10FA5">
        <w:rPr>
          <w:color w:val="000000"/>
          <w:sz w:val="20"/>
          <w:szCs w:val="20"/>
        </w:rPr>
        <w:t>Sejak beberapa bulan dilanda wabah COVID-19 akhirnya pemerintah menerapkan Pembatasan Sosial Berskala Besar (PSBB) di sejumlah wilayah di Indonesia sebagai upaya memperkecil penyebaran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r w:rsidRPr="00C10FA5">
        <w:rPr>
          <w:color w:val="000000"/>
          <w:sz w:val="20"/>
          <w:szCs w:val="20"/>
        </w:rPr>
        <w:t>Kebijakan ini menyebabkan banyak dampak negatif, khususnya sektor perekonomian dan pendidikan di Indonesia. Salah satu permasalahan yang sering ditemukan terkait dengan permasalahan kualitas SDM yang mengakibatkan ketenagakerjaan di Indonesia adalah pasokan tenaga kerja dan kebutuhan perusahaan yang tidak saling bertemu atau tidak ada kecocokan (mismatches) antara keterampilan pekerja dan keterampilan yang dibutuhkan perusahaan.</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r w:rsidRPr="00C10FA5">
        <w:rPr>
          <w:color w:val="000000"/>
          <w:sz w:val="20"/>
          <w:szCs w:val="20"/>
        </w:rPr>
        <w:t>politeknik dapat memberikan masukan kritis dan membangun kepada almamaternya, sehingga dari masukan tersebut dapat diketahui kesesuaian antara kurikulum pendidikan yang didapatkan saat kuliah dengan kebutuhan dunia industri.</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Berdasarkan data tracer polinema yang diisi oleh mahasiswa lulusan tahun 2019-2020 dengan total 81 mahasiswa, bahwa sebanyak 52% mahasiswa sudah memiliki pekerjaan. Tingkat kesesuaian skill mahasiswa terhadap pekerjaan yang dilakukan sebesar 69% mahasiswa sudah sangat sesuai antara skill dan bidang, 26% cukup sesuai, dan 5% tidak sesuai. Dari permasalahan diatas, mendorong penulis untuk membuat suatu aplikasi bernama E-Job Vacancy berbasis website menggunakan fitur pencocokan skill. Dengan dibuatnya aplikasi pada </w:t>
      </w:r>
      <w:r w:rsidRPr="00C10FA5">
        <w:rPr>
          <w:color w:val="000000"/>
          <w:sz w:val="20"/>
          <w:szCs w:val="20"/>
        </w:rPr>
        <w:t>skripsi ini, diharapkan dapat mempermudah mahasiswa Polinema dalam mencari lowongan pekerjaan sebagai upaya mensupport mahasiswa Polinema 100% sudah bekerja. Dengan memberikan list skill atau ketrampilan yang dimiliki dan dicocokkan oleh list skill yang dibutuhkan dalam perusahaan, dan dari pencocokan tersebutlah didapatkan rekomendasi tentang lowongan pekerjaan yang dibutuhkan</w:t>
      </w:r>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0F3A0334" w:rsidR="009F2EAE" w:rsidRPr="00F60C08" w:rsidRDefault="00F60C08" w:rsidP="00F60C08">
      <w:pPr>
        <w:tabs>
          <w:tab w:val="left" w:pos="540"/>
        </w:tabs>
        <w:ind w:firstLine="547"/>
        <w:jc w:val="both"/>
        <w:rPr>
          <w:color w:val="000000"/>
          <w:sz w:val="20"/>
          <w:szCs w:val="20"/>
          <w:lang w:val="sv-SE"/>
        </w:rPr>
      </w:pPr>
      <w:r w:rsidRPr="00F60C08">
        <w:rPr>
          <w:sz w:val="20"/>
          <w:szCs w:val="20"/>
        </w:rPr>
        <w:t xml:space="preserve">Dari uraian mengenai latar belakang tersebut, maka rumusan masalah yang didapat adalah bagaimana dampak penerapan aplikasi </w:t>
      </w:r>
      <w:r w:rsidRPr="00F60C08">
        <w:rPr>
          <w:i/>
          <w:iCs/>
          <w:sz w:val="20"/>
          <w:szCs w:val="20"/>
        </w:rPr>
        <w:t>E-Job Vacancy</w:t>
      </w:r>
      <w:r w:rsidRPr="00F60C08">
        <w:rPr>
          <w:sz w:val="20"/>
          <w:szCs w:val="20"/>
        </w:rPr>
        <w:t xml:space="preserve"> bagi mahasiswa Polinema?</w:t>
      </w:r>
    </w:p>
    <w:p w14:paraId="7428324A" w14:textId="7F4F1C81" w:rsidR="009F2EAE" w:rsidRDefault="009F2EAE" w:rsidP="009F2EAE">
      <w:pPr>
        <w:tabs>
          <w:tab w:val="left" w:pos="540"/>
        </w:tabs>
        <w:jc w:val="both"/>
        <w:rPr>
          <w:color w:val="000000"/>
          <w:sz w:val="20"/>
          <w:szCs w:val="20"/>
          <w:lang w:val="sv-SE"/>
        </w:rPr>
      </w:pPr>
    </w:p>
    <w:p w14:paraId="5860E52E" w14:textId="2BBE428F" w:rsidR="00C10FA5"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3D0C23D1" w14:textId="6104F6A6" w:rsidR="00161577" w:rsidRPr="00161577" w:rsidRDefault="00161577" w:rsidP="00161577">
      <w:pPr>
        <w:tabs>
          <w:tab w:val="left" w:pos="540"/>
        </w:tabs>
        <w:rPr>
          <w:b/>
          <w:bCs/>
          <w:color w:val="000000"/>
          <w:sz w:val="20"/>
          <w:szCs w:val="20"/>
          <w:lang w:val="sv-SE"/>
        </w:rPr>
      </w:pPr>
      <w:r>
        <w:rPr>
          <w:sz w:val="20"/>
          <w:szCs w:val="20"/>
        </w:rPr>
        <w:tab/>
      </w:r>
      <w:r w:rsidRPr="00161577">
        <w:rPr>
          <w:sz w:val="20"/>
          <w:szCs w:val="20"/>
        </w:rPr>
        <w:t>Dari beberapa permasalahan yang ada, ditetapkanlah batasan pada ruang lingkup penelitian ini yaitu :</w:t>
      </w:r>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3473D18F" w:rsidR="001B227F" w:rsidRDefault="00F60C08" w:rsidP="00F60C08">
      <w:pPr>
        <w:tabs>
          <w:tab w:val="left" w:pos="540"/>
        </w:tabs>
        <w:rPr>
          <w:color w:val="000000"/>
          <w:sz w:val="20"/>
          <w:szCs w:val="20"/>
          <w:lang w:val="sv-SE"/>
        </w:rPr>
      </w:pPr>
      <w:r>
        <w:rPr>
          <w:sz w:val="20"/>
          <w:szCs w:val="20"/>
        </w:rPr>
        <w:tab/>
      </w:r>
      <w:r w:rsidRPr="00F60C08">
        <w:rPr>
          <w:sz w:val="20"/>
          <w:szCs w:val="20"/>
        </w:rPr>
        <w:t xml:space="preserve">Tujuan dari pengembangan Aplikasi </w:t>
      </w:r>
      <w:r w:rsidRPr="00F60C08">
        <w:rPr>
          <w:i/>
          <w:iCs/>
          <w:sz w:val="20"/>
          <w:szCs w:val="20"/>
        </w:rPr>
        <w:t>E-Job Vacancy</w:t>
      </w:r>
      <w:r w:rsidRPr="00F60C08">
        <w:rPr>
          <w:sz w:val="20"/>
          <w:szCs w:val="20"/>
        </w:rPr>
        <w:t xml:space="preserve"> Berbasis Website Sebagai Menggunakan Pencocokan Skill adalah mengetahui dampak penerapan aplikasi </w:t>
      </w:r>
      <w:r w:rsidRPr="00F60C08">
        <w:rPr>
          <w:i/>
          <w:iCs/>
          <w:sz w:val="20"/>
          <w:szCs w:val="20"/>
        </w:rPr>
        <w:t>E-Job Vacancy</w:t>
      </w:r>
      <w:r w:rsidRPr="00F60C08">
        <w:rPr>
          <w:sz w:val="20"/>
          <w:szCs w:val="20"/>
        </w:rPr>
        <w:t xml:space="preserve"> bagi mahasiswa Polinema</w:t>
      </w:r>
      <w:r w:rsidR="00554F19" w:rsidRPr="00F60C08">
        <w:rPr>
          <w:color w:val="000000"/>
          <w:sz w:val="20"/>
          <w:szCs w:val="20"/>
          <w:lang w:val="sv-SE"/>
        </w:rPr>
        <w:t>.</w:t>
      </w:r>
    </w:p>
    <w:p w14:paraId="5A3B3071" w14:textId="77777777" w:rsidR="00161577" w:rsidRPr="00F60C08" w:rsidRDefault="00161577" w:rsidP="00F60C08">
      <w:pPr>
        <w:tabs>
          <w:tab w:val="left" w:pos="540"/>
        </w:tabs>
        <w:rPr>
          <w:color w:val="000000"/>
          <w:sz w:val="20"/>
          <w:szCs w:val="20"/>
          <w:lang w:val="sv-SE"/>
        </w:rPr>
      </w:pP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r>
        <w:rPr>
          <w:b/>
          <w:color w:val="000000"/>
          <w:sz w:val="20"/>
          <w:szCs w:val="20"/>
        </w:rPr>
        <w:t>Sistem Informasi</w:t>
      </w:r>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PHP merupakan bahasa pemrogramman berbasis web yang memiliki kemampuan untuk memproses data dinamis. PHP dikatakan sebagai sebuah server-side embedded scriptlanguage artinya sintaks-sintaks dan perintah yang kita berikan akan sepenuhnya dijalankan oleh server tetapi disertakan pada halaman HTML biasa. Aplikasi-aplikasi yang dibangun oleh PHP pada umumnya akan memberikan hasil pada web browser tetapi prosesnya secara keseluruhan dijalankan di server, pada prinsipnya server akan bekerja apabila ada permintaan dari client. Dalam hal ini client menggunakan kode-kode PHP untuk mengirimkan permintaan ke server. Bahasa pemrograman PHP ini nantinya digunakan untuk mengembangkan sebuah program yang berbasiskan web yang berarti cocok untuk proses pengembangan sistem informasi ini</w:t>
      </w:r>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1D54E0CE"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Implementasi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25A0E2FB"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r w:rsidR="0046022D">
        <w:rPr>
          <w:i w:val="0"/>
          <w:iCs w:val="0"/>
          <w:color w:val="auto"/>
          <w:sz w:val="20"/>
          <w:szCs w:val="20"/>
        </w:rPr>
        <w:t>Lihat Data Info Loker</w:t>
      </w:r>
    </w:p>
    <w:p w14:paraId="16E5BA62" w14:textId="1D206B41" w:rsidR="00281BB1" w:rsidRPr="00996262" w:rsidRDefault="00281BB1" w:rsidP="00281BB1">
      <w:pPr>
        <w:pStyle w:val="ListParagraph"/>
        <w:numPr>
          <w:ilvl w:val="2"/>
          <w:numId w:val="6"/>
        </w:numPr>
        <w:ind w:left="540" w:hanging="540"/>
        <w:rPr>
          <w:b/>
          <w:bCs/>
          <w:sz w:val="20"/>
          <w:szCs w:val="20"/>
        </w:rPr>
      </w:pPr>
      <w:r w:rsidRPr="00996262">
        <w:rPr>
          <w:b/>
          <w:bCs/>
          <w:sz w:val="20"/>
          <w:szCs w:val="20"/>
        </w:rPr>
        <w:t>Lihat detail lowongan kerja</w:t>
      </w:r>
    </w:p>
    <w:p w14:paraId="7FBF6271" w14:textId="0B9795FC" w:rsidR="00281BB1" w:rsidRDefault="00281BB1" w:rsidP="002D303C">
      <w:pPr>
        <w:pStyle w:val="ListParagraph"/>
        <w:ind w:left="0" w:firstLine="540"/>
        <w:jc w:val="both"/>
        <w:rPr>
          <w:sz w:val="20"/>
          <w:szCs w:val="20"/>
        </w:rPr>
      </w:pPr>
      <w:r>
        <w:rPr>
          <w:sz w:val="20"/>
          <w:szCs w:val="20"/>
        </w:rPr>
        <w:t xml:space="preserve">Halaman ini merupakan halaman </w:t>
      </w:r>
      <w:r w:rsidR="002D303C">
        <w:rPr>
          <w:sz w:val="20"/>
          <w:szCs w:val="20"/>
        </w:rPr>
        <w:t>detail lowongan pekerjaan. Pada halaman ini dilengkapi dengan tombol apply jika ingin melamar pekerjaan tersebu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6D1B0248"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E15C96">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Lowongan Kerja</w:t>
      </w:r>
    </w:p>
    <w:p w14:paraId="5C30281C" w14:textId="0549AF84" w:rsidR="00996262" w:rsidRDefault="00890A44" w:rsidP="00890A44">
      <w:pPr>
        <w:pStyle w:val="ListParagraph"/>
        <w:numPr>
          <w:ilvl w:val="1"/>
          <w:numId w:val="6"/>
        </w:numPr>
        <w:ind w:left="540" w:hanging="540"/>
        <w:rPr>
          <w:b/>
          <w:bCs/>
          <w:sz w:val="20"/>
          <w:szCs w:val="20"/>
        </w:rPr>
      </w:pPr>
      <w:r w:rsidRPr="00890A44">
        <w:rPr>
          <w:b/>
          <w:bCs/>
          <w:sz w:val="20"/>
          <w:szCs w:val="20"/>
        </w:rPr>
        <w:t>Pengujian Fungsional</w:t>
      </w:r>
    </w:p>
    <w:p w14:paraId="76DF05BC" w14:textId="597E0DCE" w:rsidR="00890A44" w:rsidRDefault="00890A44" w:rsidP="00890A44">
      <w:pPr>
        <w:ind w:firstLine="540"/>
        <w:jc w:val="both"/>
        <w:rPr>
          <w:sz w:val="20"/>
          <w:szCs w:val="20"/>
        </w:rPr>
      </w:pPr>
      <w:r w:rsidRPr="00890A44">
        <w:rPr>
          <w:sz w:val="20"/>
          <w:szCs w:val="20"/>
        </w:rPr>
        <w:t xml:space="preserve">Berdasarkan hasil pengujian yang dilakukan, untuk pengujian secara fungsional yaitu dari setiap menu sudah berjalan dengan baik. Status uji dinyatakan berhasil setelah dilihat dari proses sistem pada pengujian. Hal ini ditunjukkan dengan </w:t>
      </w:r>
      <w:r w:rsidRPr="00890A44">
        <w:rPr>
          <w:sz w:val="20"/>
          <w:szCs w:val="20"/>
        </w:rPr>
        <w:lastRenderedPageBreak/>
        <w:t>kesesuaian dengan analisis dan rancangan yang telah dibahas pada tahap analisis dan perancangan.</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r w:rsidRPr="002B0518">
        <w:rPr>
          <w:b/>
          <w:bCs/>
          <w:sz w:val="20"/>
          <w:szCs w:val="20"/>
        </w:rPr>
        <w:t>Pengujian Kepada Pengguna</w:t>
      </w:r>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Hasil rata-rata kuesioner mahasiswa</w:t>
      </w:r>
    </w:p>
    <w:p w14:paraId="4D8858DE" w14:textId="77777777" w:rsidR="002B0518" w:rsidRDefault="008F3514" w:rsidP="002B0518">
      <w:pPr>
        <w:pStyle w:val="ListParagraph"/>
        <w:keepNext/>
        <w:ind w:left="540"/>
        <w:jc w:val="center"/>
      </w:pPr>
      <w:r w:rsidRPr="002B0518">
        <w:rPr>
          <w:sz w:val="20"/>
          <w:szCs w:val="20"/>
        </w:rPr>
        <w:t>.</w:t>
      </w:r>
      <w:r w:rsidR="002B0518" w:rsidRPr="002B0518">
        <w:rPr>
          <w:noProof/>
        </w:rPr>
        <w:t xml:space="preserve"> </w:t>
      </w:r>
      <w:r w:rsidR="002B0518">
        <w:rPr>
          <w:noProof/>
        </w:rPr>
        <w:drawing>
          <wp:inline distT="0" distB="0" distL="0" distR="0" wp14:anchorId="28B6155F" wp14:editId="6F070998">
            <wp:extent cx="2301240" cy="1566673"/>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9861" cy="1592966"/>
                    </a:xfrm>
                    <a:prstGeom prst="rect">
                      <a:avLst/>
                    </a:prstGeom>
                    <a:noFill/>
                    <a:ln>
                      <a:noFill/>
                    </a:ln>
                  </pic:spPr>
                </pic:pic>
              </a:graphicData>
            </a:graphic>
          </wp:inline>
        </w:drawing>
      </w:r>
    </w:p>
    <w:p w14:paraId="61B14AA4" w14:textId="6839F799"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Grafik Rata-Rata Kuesioner Mahasiswa</w:t>
      </w:r>
    </w:p>
    <w:p w14:paraId="7FB1CE53" w14:textId="3AD9A062" w:rsidR="002B0518" w:rsidRDefault="002B0518" w:rsidP="001B525F">
      <w:pPr>
        <w:ind w:firstLine="540"/>
        <w:jc w:val="both"/>
        <w:rPr>
          <w:sz w:val="20"/>
          <w:szCs w:val="20"/>
        </w:rPr>
      </w:pPr>
      <w:r w:rsidRPr="002B0518">
        <w:rPr>
          <w:sz w:val="20"/>
          <w:szCs w:val="20"/>
        </w:rPr>
        <w:t>Dari hasil kuisioner mahasiswa total menghasilkan 15 responden dan total 75 pertanyaan, maka jika di rata-rata menghasilkan suatu nilai 36 jawaban menjawab Sangat Setuju, 35 jawaban menjawab Setuju, 3 jawaban menjawab Tidak Setuju, 1 jawaban menjawab Sangat Tidak Setuju</w:t>
      </w:r>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Hasil rata-rata kuesioner perusahaan</w:t>
      </w:r>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0CC14714"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Grafik Rata-Rata Kuesioner Perusahaan</w:t>
      </w:r>
    </w:p>
    <w:p w14:paraId="2F187D07" w14:textId="54951A16" w:rsidR="002B0518" w:rsidRPr="00D65830" w:rsidRDefault="00D65830" w:rsidP="001B525F">
      <w:pPr>
        <w:ind w:firstLine="540"/>
        <w:jc w:val="both"/>
        <w:rPr>
          <w:sz w:val="20"/>
          <w:szCs w:val="20"/>
        </w:rPr>
      </w:pPr>
      <w:r w:rsidRPr="00D65830">
        <w:rPr>
          <w:sz w:val="20"/>
          <w:szCs w:val="20"/>
        </w:rPr>
        <w:t>Dari hasil kuisioner perusahaan total menghasilkan 8 responden dan total 40 pertanyaan, maka jika di rata-rata menghasilkan suatu nilai 23 jawaban menjawab Sangat Setuju dan 17 jawaban menjawab Setuju</w:t>
      </w:r>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Hasil rata-rata kuesioner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7A39A90C"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E15C96">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Grafik Rata-Rata Kuesioner Admin</w:t>
      </w:r>
    </w:p>
    <w:p w14:paraId="45F59937" w14:textId="281EDF9B" w:rsidR="001B525F" w:rsidRDefault="00BB5D61" w:rsidP="001B525F">
      <w:pPr>
        <w:ind w:firstLine="540"/>
        <w:jc w:val="both"/>
        <w:rPr>
          <w:sz w:val="20"/>
          <w:szCs w:val="20"/>
        </w:rPr>
      </w:pPr>
      <w:r w:rsidRPr="00BB5D61">
        <w:rPr>
          <w:sz w:val="20"/>
          <w:szCs w:val="20"/>
        </w:rPr>
        <w:t>Dari hasil kuisioner admin total menghasilkan 4 responden dan total 16 pertanyaan, maka jika di rata-rata menghasilkan suatu nilai 16 jawaban menjawab Setuju</w:t>
      </w:r>
      <w:r w:rsidR="001B525F">
        <w:rPr>
          <w:sz w:val="20"/>
          <w:szCs w:val="20"/>
        </w:rPr>
        <w:t>.</w:t>
      </w:r>
    </w:p>
    <w:p w14:paraId="4374F3EE" w14:textId="77777777" w:rsidR="00E41858" w:rsidRDefault="00E41858" w:rsidP="001B525F">
      <w:pPr>
        <w:ind w:firstLine="540"/>
        <w:jc w:val="both"/>
        <w:rPr>
          <w:sz w:val="20"/>
          <w:szCs w:val="20"/>
        </w:rPr>
      </w:pP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01E54AEC" w14:textId="3DD37BA5" w:rsidR="00892A51" w:rsidRDefault="0050086E" w:rsidP="00892A51">
      <w:pPr>
        <w:ind w:firstLine="540"/>
        <w:jc w:val="both"/>
        <w:rPr>
          <w:sz w:val="20"/>
          <w:szCs w:val="20"/>
        </w:rPr>
      </w:pPr>
      <w:r w:rsidRPr="0050086E">
        <w:rPr>
          <w:sz w:val="20"/>
          <w:szCs w:val="20"/>
        </w:rPr>
        <w:t>Berdasarkan hasil dari perancangan aplikasi E-Job Vacancy berbasis website menggunakan fitur pencocokan skill telah memenuhi tujuan awal penelitian yang dilakukan yaitu mengetahui dampak penerapan aplikasi. Dampak tersebut yaitu memudahkan mahasiswa polinema dalam mencari lowongan pekerjaan di masa pandemi covid, yang dapat dibuktikan bahwa perhitungan kuesioner untuk yang sangat setuju dan setuju telah melebihi presentase 80% sehingga membuktikan bahwa Sistem Informasi E-Job Vacancy ini dapat diterima oleh mahasiswa, perusahaan dan admin sehingga memudahkan mahasiswa polinema dalam mencari lowongan pekerjaan menjadi lebih efektif dan efisien.</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6C841C" w14:textId="77777777" w:rsidR="00E61867" w:rsidRDefault="00E61867" w:rsidP="008555BC">
      <w:r>
        <w:separator/>
      </w:r>
    </w:p>
  </w:endnote>
  <w:endnote w:type="continuationSeparator" w:id="0">
    <w:p w14:paraId="47998EB4" w14:textId="77777777" w:rsidR="00E61867" w:rsidRDefault="00E61867"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1E7C7" w14:textId="77777777" w:rsidR="00E61867" w:rsidRDefault="00E61867" w:rsidP="008555BC">
      <w:r>
        <w:separator/>
      </w:r>
    </w:p>
  </w:footnote>
  <w:footnote w:type="continuationSeparator" w:id="0">
    <w:p w14:paraId="4AD5AC23" w14:textId="77777777" w:rsidR="00E61867" w:rsidRDefault="00E61867"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370A0"/>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1577"/>
    <w:rsid w:val="00163651"/>
    <w:rsid w:val="00177EC6"/>
    <w:rsid w:val="001862C7"/>
    <w:rsid w:val="00194D98"/>
    <w:rsid w:val="00197640"/>
    <w:rsid w:val="001B227F"/>
    <w:rsid w:val="001B525F"/>
    <w:rsid w:val="001B6D83"/>
    <w:rsid w:val="001C2929"/>
    <w:rsid w:val="001C335B"/>
    <w:rsid w:val="001C6367"/>
    <w:rsid w:val="001D3F0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18C0"/>
    <w:rsid w:val="00477563"/>
    <w:rsid w:val="00485E72"/>
    <w:rsid w:val="004878FB"/>
    <w:rsid w:val="00493234"/>
    <w:rsid w:val="004A2CCA"/>
    <w:rsid w:val="004B5E83"/>
    <w:rsid w:val="004C1C42"/>
    <w:rsid w:val="004C3BB3"/>
    <w:rsid w:val="004C58A9"/>
    <w:rsid w:val="004C789B"/>
    <w:rsid w:val="004E4EAC"/>
    <w:rsid w:val="0050086E"/>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60760"/>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2A51"/>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97A69"/>
    <w:rsid w:val="00AA3D71"/>
    <w:rsid w:val="00AA4543"/>
    <w:rsid w:val="00AB4DD4"/>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E7D"/>
    <w:rsid w:val="00E41858"/>
    <w:rsid w:val="00E4230F"/>
    <w:rsid w:val="00E5493F"/>
    <w:rsid w:val="00E55BCF"/>
    <w:rsid w:val="00E61867"/>
    <w:rsid w:val="00E62837"/>
    <w:rsid w:val="00E6427F"/>
    <w:rsid w:val="00E64C38"/>
    <w:rsid w:val="00E7253B"/>
    <w:rsid w:val="00E737D7"/>
    <w:rsid w:val="00E73A13"/>
    <w:rsid w:val="00E82913"/>
    <w:rsid w:val="00E82CE4"/>
    <w:rsid w:val="00E9130F"/>
    <w:rsid w:val="00E976F4"/>
    <w:rsid w:val="00EA2E40"/>
    <w:rsid w:val="00EA3456"/>
    <w:rsid w:val="00EA404F"/>
    <w:rsid w:val="00EA6B3A"/>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0C08"/>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3</Pages>
  <Words>1512</Words>
  <Characters>862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113</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80</cp:revision>
  <cp:lastPrinted>2022-07-04T05:44:00Z</cp:lastPrinted>
  <dcterms:created xsi:type="dcterms:W3CDTF">2022-06-29T15:10:00Z</dcterms:created>
  <dcterms:modified xsi:type="dcterms:W3CDTF">2022-07-08T07:49:00Z</dcterms:modified>
</cp:coreProperties>
</file>